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Training</w:t>
      </w:r>
      <w:r>
        <w:t xml:space="preserve"> </w:t>
      </w:r>
      <w:r>
        <w:t xml:space="preserve">in</w:t>
      </w:r>
      <w:r>
        <w:t xml:space="preserve"> </w:t>
      </w:r>
      <w:r>
        <w:t xml:space="preserve">Iraq</w:t>
      </w:r>
      <w:r>
        <w:t xml:space="preserve"> </w:t>
      </w:r>
      <w:r>
        <w:t xml:space="preserve">Baghdad</w:t>
      </w:r>
    </w:p>
    <w:bookmarkStart w:id="21" w:name="X2c2e4427bc3f4ff442781b0a8b2f0e17925d502"/>
    <w:p>
      <w:pPr>
        <w:pStyle w:val="Heading1"/>
      </w:pPr>
      <w:r>
        <w:t xml:space="preserve">SCHOLARSHIP APPLICATION LETTER FOR PARAMEDIC TRAINING IN IRAQ BAGHDAD</w:t>
      </w:r>
    </w:p>
    <w:p>
      <w:pPr>
        <w:pStyle w:val="FirstParagraph"/>
      </w:pPr>
      <w:r>
        <w:t xml:space="preserve">[Your Full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The Scholarship Committee</w:t>
      </w:r>
      <w:r>
        <w:br/>
      </w:r>
      <w:r>
        <w:t xml:space="preserve">[Relevant Institution/Organization Name - e.g., International Emergency Medical Services Foundation]</w:t>
      </w:r>
      <w:r>
        <w:br/>
      </w:r>
      <w:r>
        <w:t xml:space="preserve">[Institution Address]</w:t>
      </w:r>
    </w:p>
    <w:bookmarkStart w:id="20" w:name="X05a5d99e546c26c7c4a75c45b9e6f328e2bd157"/>
    <w:p>
      <w:pPr>
        <w:pStyle w:val="Heading2"/>
      </w:pPr>
      <w:r>
        <w:t xml:space="preserve">Subject: Scholarship Application Letter for Advanced Paramedic Training to Serve in Iraq Baghdad</w:t>
      </w:r>
    </w:p>
    <w:p>
      <w:pPr>
        <w:pStyle w:val="FirstParagraph"/>
      </w:pPr>
      <w:r>
        <w:t xml:space="preserve">To the Esteemed Scholarship Committee,</w:t>
      </w:r>
    </w:p>
    <w:p>
      <w:pPr>
        <w:pStyle w:val="BodyText"/>
      </w:pPr>
      <w:r>
        <w:t xml:space="preserve">It is with profound respect for the critical mission of emergency medical services and an unwavering commitment to serving my community that I submit this Scholarship Application Letter. I am writing to express my deep desire to pursue advanced Paramedic training through your prestigious program, with a singular purpose: to return immediately and contribute my enhanced skills within the vital emergency healthcare infrastructure of Iraq Baghdad. The need for highly skilled, compassionate paramedics in our capital city has never been more urgent, and I am determined to be part of the solution.</w:t>
      </w:r>
    </w:p>
    <w:p>
      <w:pPr>
        <w:pStyle w:val="BodyText"/>
      </w:pPr>
      <w:r>
        <w:t xml:space="preserve">Having witnessed firsthand the devastating impact of trauma and medical emergencies on families across Baghdad – from road traffic accidents on our congested streets to the lingering effects of conflict-related injuries – I have dedicated myself to becoming a Paramedic. My previous training as a Basic Emergency Medical Technician (EMT) at the Baghdad Medical Institute provided me with foundational knowledge, but it became glaringly evident that complex trauma cases, critical pediatric emergencies, and managing mass casualty incidents require advanced skills beyond my current certification. In Iraq Baghdad, where emergency response times often exceed 45 minutes due to resource constraints and infrastructure challenges (as documented by the World Health Organization in 2023), the gap between basic care and life-saving intervention is a matter of life or death for our citizens. I cannot accept that preventable suffering continues simply due to a lack of properly trained personnel like myself.</w:t>
      </w:r>
    </w:p>
    <w:p>
      <w:pPr>
        <w:pStyle w:val="BodyText"/>
      </w:pPr>
      <w:r>
        <w:t xml:space="preserve">My motivation stems from personal connection. A close family member suffered severe complications after a delayed ambulance response following an acute cardiac event in central Baghdad last year. The frustration, helplessness, and the stark realization of how few skilled Paramedics were available at that critical moment ignited my resolve to reach the highest possible level of expertise. I understand that becoming a proficient Advanced Paramedic is not merely about acquiring technical skills – it’s about understanding the unique cultural context, navigating complex urban environments like Baghdad's sprawling neighborhoods, and building trust with communities who have experienced profound medical system strain. This Scholarship Application Letter represents my formal commitment to bridge this critical gap.</w:t>
      </w:r>
    </w:p>
    <w:p>
      <w:pPr>
        <w:pStyle w:val="BodyText"/>
      </w:pPr>
      <w:r>
        <w:t xml:space="preserve">The advanced training program offered through your institution is precisely what I require to meet the escalating demands of emergency medicine in Iraq Baghdad. The curriculum’s focus on tactical emergency casualty care, advanced airway management, complex trauma stabilization, and disaster response protocols aligns perfectly with the most pressing needs I observe daily. In my current role as an EMT with Al-Mustafa Ambulance Service in Baghdad, I routinely encounter patients requiring interventions – such as chest tube insertion for tension pneumothorax or rapid sequence intubation for severe head trauma – that fall outside basic EMT scope. Without the advanced knowledge gained through this scholarship, I cannot provide the optimal care these patients desperately need. This training will empower me to save lives where current protocols fall short.</w:t>
      </w:r>
    </w:p>
    <w:p>
      <w:pPr>
        <w:pStyle w:val="BodyText"/>
      </w:pPr>
      <w:r>
        <w:t xml:space="preserve">I am acutely aware of the financial barriers that prevent many dedicated Iraqi healthcare workers from accessing such advanced education. The cost of tuition, specialized equipment, and clinical certification is prohibitive for a service provider like myself earning a modest salary in Baghdad. This scholarship would be transformative, not only covering essential educational costs but also enabling me to dedicate my full energy to mastering these life-saving skills without the burden of crippling debt. I have meticulously budgeted my current resources and secured limited local support, but this funding is crucial for realizing this ambition. Your investment would directly translate into enhanced emergency care capabilities within Iraq Baghdad, creating a ripple effect of improved survival rates across our community.</w:t>
      </w:r>
    </w:p>
    <w:p>
      <w:pPr>
        <w:pStyle w:val="BodyText"/>
      </w:pPr>
      <w:r>
        <w:t xml:space="preserve">My commitment to serving Iraq Baghdad extends far beyond the completion of training. I have made a personal vow to remain in my home city and contribute my expertise to the public ambulance services operating here. I will actively participate in community paramedicine initiatives, train local EMTs on advanced protocols, and advocate for improved emergency medical system integration within Baghdad’s healthcare network. This is not a temporary assignment; it is my lifelong vocation. The skills I gain through this scholarship will be deployed immediately upon graduation – on the streets of Baghdad, in our hospitals’ trauma bays, and in response to the next emergency call that could save a life.</w:t>
      </w:r>
    </w:p>
    <w:p>
      <w:pPr>
        <w:pStyle w:val="BodyText"/>
      </w:pPr>
      <w:r>
        <w:t xml:space="preserve">The role of the Paramedic in Iraq Baghdad transcends clinical practice; it is a beacon of hope and resilience for communities navigating immense challenges. I am not seeking this scholarship for personal advancement alone; I am seeking it as a necessary step to fulfill my responsibility to those who cannot afford delays, those whose lives hang in the balance during critical minutes, and the people of Iraq Baghdad who deserve access to the best possible emergency medical care. The advanced training you provide is the key that will unlock my ability to deliver that care effectively and compassionately within our own city.</w:t>
      </w:r>
    </w:p>
    <w:p>
      <w:pPr>
        <w:pStyle w:val="BodyText"/>
      </w:pPr>
      <w:r>
        <w:t xml:space="preserve">Thank you for considering my Scholarship Application Letter. I am deeply honored to apply for this opportunity and stand ready to provide any further information or documentation required. I eagerly await the possibility of contributing as a highly skilled Paramedic, dedicated solely to serving the people of Iraq Baghdad with excellence and empathy.</w:t>
      </w:r>
    </w:p>
    <w:p>
      <w:pPr>
        <w:pStyle w:val="BodyText"/>
      </w:pPr>
      <w:r>
        <w:t xml:space="preserve">Sincerely,</w:t>
      </w:r>
    </w:p>
    <w:p>
      <w:pPr>
        <w:pStyle w:val="BodyText"/>
      </w:pPr>
      <w:r>
        <w:t xml:space="preserve">[Your Full Name]</w:t>
      </w:r>
    </w:p>
    <w:p>
      <w:pPr>
        <w:pStyle w:val="BodyText"/>
      </w:pPr>
      <w:r>
        <w:t xml:space="preserve">[Your Signature - Optional in digital forma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Training in Iraq Baghdad</dc:title>
  <dc:creator/>
  <dc:language>en</dc:language>
  <cp:keywords/>
  <dcterms:created xsi:type="dcterms:W3CDTF">2025-12-10T07:05:35Z</dcterms:created>
  <dcterms:modified xsi:type="dcterms:W3CDTF">2025-12-10T07:05:35Z</dcterms:modified>
</cp:coreProperties>
</file>

<file path=docProps/custom.xml><?xml version="1.0" encoding="utf-8"?>
<Properties xmlns="http://schemas.openxmlformats.org/officeDocument/2006/custom-properties" xmlns:vt="http://schemas.openxmlformats.org/officeDocument/2006/docPropsVTypes"/>
</file>